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9a8d1c7</w:t>
        </w:r>
      </w:hyperlink>
      <w:r>
        <w:t xml:space="preserve"> </w:t>
      </w:r>
      <w:r>
        <w:t xml:space="preserve">del June 25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a8d1c7 de 25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8d1c7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8d1c7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8a717b20-0584-47cf-93d0-685ecc9da839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9a8d1c7b9adfd1b106b6300e1d00e94c1c199d34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9a8d1c7b9adfd1b106b6300e1d00e94c1c199d34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5T03:25:18Z</dcterms:created>
  <dcterms:modified xsi:type="dcterms:W3CDTF">2023-06-25T03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5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